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C0F105" w14:textId="77777777" w:rsidR="00A03831" w:rsidRPr="004D61BD" w:rsidRDefault="00A03831" w:rsidP="00A03831">
      <w:pPr>
        <w:rPr>
          <w:b/>
        </w:rPr>
      </w:pPr>
      <w:r w:rsidRPr="004D61BD">
        <w:rPr>
          <w:b/>
        </w:rPr>
        <w:t xml:space="preserve">SI SESSION PLANNING FORM </w:t>
      </w:r>
    </w:p>
    <w:p w14:paraId="08EB289B" w14:textId="178380F9" w:rsidR="00A03831" w:rsidRPr="004D61BD" w:rsidRDefault="00A03831" w:rsidP="00A03831">
      <w:pPr>
        <w:rPr>
          <w:b/>
        </w:rPr>
      </w:pPr>
      <w:r w:rsidRPr="004D61BD">
        <w:rPr>
          <w:b/>
        </w:rPr>
        <w:t xml:space="preserve">SI Leader: </w:t>
      </w:r>
      <w:r w:rsidR="00F02B5B">
        <w:rPr>
          <w:b/>
        </w:rPr>
        <w:t>Josh Booth</w:t>
      </w:r>
    </w:p>
    <w:p w14:paraId="40818957" w14:textId="44957F2F" w:rsidR="00A03831" w:rsidRPr="004D61BD" w:rsidRDefault="00A03831" w:rsidP="00A03831">
      <w:pPr>
        <w:rPr>
          <w:b/>
        </w:rPr>
      </w:pPr>
      <w:r w:rsidRPr="004D61BD">
        <w:rPr>
          <w:b/>
        </w:rPr>
        <w:t xml:space="preserve">Session Dates: </w:t>
      </w:r>
      <w:r w:rsidR="00D31F57">
        <w:rPr>
          <w:b/>
        </w:rPr>
        <w:t>2/15/2021</w:t>
      </w:r>
    </w:p>
    <w:p w14:paraId="447EAFF0" w14:textId="5E3E4C46" w:rsidR="00A03831" w:rsidRPr="004D61BD" w:rsidRDefault="00A03831" w:rsidP="00A03831">
      <w:pPr>
        <w:rPr>
          <w:b/>
        </w:rPr>
      </w:pPr>
      <w:r w:rsidRPr="004D61BD">
        <w:rPr>
          <w:b/>
        </w:rPr>
        <w:t xml:space="preserve">Course:                </w:t>
      </w:r>
      <w:r w:rsidR="00F02B5B">
        <w:rPr>
          <w:b/>
        </w:rPr>
        <w:t>CMPE 320</w:t>
      </w:r>
    </w:p>
    <w:p w14:paraId="4B306227" w14:textId="35E934E8" w:rsidR="00A03831" w:rsidRPr="004D61BD" w:rsidRDefault="00A03831" w:rsidP="00A03831">
      <w:pPr>
        <w:rPr>
          <w:b/>
        </w:rPr>
      </w:pPr>
      <w:r w:rsidRPr="004D61BD">
        <w:rPr>
          <w:b/>
        </w:rPr>
        <w:t xml:space="preserve">Course Instructor: </w:t>
      </w:r>
      <w:r w:rsidR="00F02B5B">
        <w:rPr>
          <w:b/>
        </w:rPr>
        <w:t>Thomas Briggs</w:t>
      </w:r>
    </w:p>
    <w:p w14:paraId="1A325573" w14:textId="77777777" w:rsidR="00A03831" w:rsidRPr="004D61BD" w:rsidRDefault="00A03831" w:rsidP="00A03831">
      <w:pPr>
        <w:rPr>
          <w:b/>
        </w:rPr>
      </w:pPr>
      <w:r w:rsidRPr="004D61BD">
        <w:rPr>
          <w:b/>
        </w:rPr>
        <w:t xml:space="preserve"> </w:t>
      </w:r>
    </w:p>
    <w:p w14:paraId="1804EA1B" w14:textId="77777777" w:rsidR="00A03831" w:rsidRPr="004D61BD" w:rsidRDefault="00A03831" w:rsidP="00A03831">
      <w:pPr>
        <w:rPr>
          <w:b/>
        </w:rPr>
      </w:pPr>
      <w:r w:rsidRPr="004D61BD">
        <w:rPr>
          <w:b/>
        </w:rPr>
        <w:t xml:space="preserve">Warm-up/ Opening: (5-10 min.)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03831" w:rsidRPr="004D61BD" w14:paraId="3EAA58A4" w14:textId="77777777" w:rsidTr="00A03831">
        <w:trPr>
          <w:trHeight w:val="1439"/>
        </w:trPr>
        <w:tc>
          <w:tcPr>
            <w:tcW w:w="3116" w:type="dxa"/>
          </w:tcPr>
          <w:p w14:paraId="0F95D2AC" w14:textId="77777777" w:rsidR="00A03831" w:rsidRPr="004D61BD" w:rsidRDefault="00A03831" w:rsidP="00A03831">
            <w:pPr>
              <w:rPr>
                <w:b/>
              </w:rPr>
            </w:pPr>
            <w:r w:rsidRPr="004D61BD">
              <w:rPr>
                <w:b/>
              </w:rPr>
              <w:t xml:space="preserve">Content to cover: </w:t>
            </w:r>
          </w:p>
          <w:p w14:paraId="01BFC131" w14:textId="2BAC98C4" w:rsidR="00A03831" w:rsidRPr="004D61BD" w:rsidRDefault="005572F0" w:rsidP="00A03831">
            <w:pPr>
              <w:rPr>
                <w:b/>
              </w:rPr>
            </w:pPr>
            <w:r>
              <w:rPr>
                <w:b/>
              </w:rPr>
              <w:t>Ch 1 vocab refresher</w:t>
            </w:r>
          </w:p>
        </w:tc>
        <w:tc>
          <w:tcPr>
            <w:tcW w:w="3117" w:type="dxa"/>
          </w:tcPr>
          <w:p w14:paraId="34632AD3" w14:textId="6A81D301" w:rsidR="00A03831" w:rsidRDefault="00A03831" w:rsidP="00A03831">
            <w:pPr>
              <w:rPr>
                <w:b/>
              </w:rPr>
            </w:pPr>
            <w:r w:rsidRPr="004D61BD">
              <w:rPr>
                <w:b/>
              </w:rPr>
              <w:t xml:space="preserve">Collaborative Learning Technique:   </w:t>
            </w:r>
          </w:p>
          <w:p w14:paraId="1188C973" w14:textId="77777777" w:rsidR="00964749" w:rsidRPr="004D61BD" w:rsidRDefault="00964749" w:rsidP="00A03831">
            <w:pPr>
              <w:rPr>
                <w:b/>
              </w:rPr>
            </w:pPr>
          </w:p>
          <w:p w14:paraId="5B6EB912" w14:textId="0463919C" w:rsidR="00A03831" w:rsidRPr="004D61BD" w:rsidRDefault="00BF1164" w:rsidP="00A03831">
            <w:pPr>
              <w:rPr>
                <w:b/>
              </w:rPr>
            </w:pPr>
            <w:r>
              <w:rPr>
                <w:b/>
              </w:rPr>
              <w:t>Group discussion</w:t>
            </w:r>
          </w:p>
        </w:tc>
        <w:tc>
          <w:tcPr>
            <w:tcW w:w="3117" w:type="dxa"/>
          </w:tcPr>
          <w:p w14:paraId="41BEBEE8" w14:textId="77777777" w:rsidR="00A03831" w:rsidRPr="004D61BD" w:rsidRDefault="00A03831" w:rsidP="00A03831">
            <w:pPr>
              <w:rPr>
                <w:b/>
              </w:rPr>
            </w:pPr>
            <w:r w:rsidRPr="004D61BD">
              <w:rPr>
                <w:b/>
              </w:rPr>
              <w:t xml:space="preserve">Strategy to be used: </w:t>
            </w:r>
          </w:p>
          <w:p w14:paraId="20D208DA" w14:textId="77777777" w:rsidR="009648AD" w:rsidRDefault="009648AD" w:rsidP="00A03831">
            <w:pPr>
              <w:rPr>
                <w:b/>
              </w:rPr>
            </w:pPr>
          </w:p>
          <w:p w14:paraId="4DAE9C2D" w14:textId="1E553619" w:rsidR="00A03831" w:rsidRPr="004D61BD" w:rsidRDefault="005572F0" w:rsidP="00A03831">
            <w:pPr>
              <w:rPr>
                <w:b/>
              </w:rPr>
            </w:pPr>
            <w:r>
              <w:rPr>
                <w:b/>
              </w:rPr>
              <w:t>Around the world</w:t>
            </w:r>
          </w:p>
        </w:tc>
      </w:tr>
    </w:tbl>
    <w:p w14:paraId="281773CE" w14:textId="77777777" w:rsidR="00A03831" w:rsidRPr="004D61BD" w:rsidRDefault="00A03831" w:rsidP="00A03831">
      <w:pPr>
        <w:rPr>
          <w:b/>
        </w:rPr>
      </w:pPr>
    </w:p>
    <w:p w14:paraId="26C272B7" w14:textId="343008DF" w:rsidR="00A03831" w:rsidRDefault="00A03831" w:rsidP="00A03831">
      <w:pPr>
        <w:rPr>
          <w:b/>
        </w:rPr>
      </w:pPr>
      <w:r w:rsidRPr="004D61BD">
        <w:rPr>
          <w:b/>
        </w:rPr>
        <w:t xml:space="preserve">Please provide a DETAILED BREAKDOWN of warm-up activity OR attach corresponding document(s) </w:t>
      </w:r>
    </w:p>
    <w:p w14:paraId="0E8197F0" w14:textId="77777777" w:rsidR="00741ED4" w:rsidRDefault="00741ED4" w:rsidP="00A03831">
      <w:pPr>
        <w:rPr>
          <w:b/>
        </w:rPr>
      </w:pPr>
    </w:p>
    <w:p w14:paraId="31D12117" w14:textId="7FD7A27D" w:rsidR="00614383" w:rsidRDefault="00614383" w:rsidP="00A03831">
      <w:pPr>
        <w:rPr>
          <w:b/>
        </w:rPr>
      </w:pPr>
      <w:r>
        <w:rPr>
          <w:b/>
        </w:rPr>
        <w:t>Define kernel, device driver, interrupt, Von Neumann architecture, SMP, NUMA, Daemons, Timer, Program counter, cache, cache coherency</w:t>
      </w:r>
    </w:p>
    <w:p w14:paraId="4000F584" w14:textId="77777777" w:rsidR="00741ED4" w:rsidRPr="004D61BD" w:rsidRDefault="00741ED4" w:rsidP="00A03831">
      <w:pPr>
        <w:rPr>
          <w:b/>
        </w:rPr>
      </w:pPr>
    </w:p>
    <w:p w14:paraId="54953CA1" w14:textId="4470BDD9" w:rsidR="00BF1164" w:rsidRDefault="00BF1164" w:rsidP="00BF1164">
      <w:pPr>
        <w:rPr>
          <w:b/>
        </w:rPr>
      </w:pPr>
      <w:r>
        <w:rPr>
          <w:b/>
        </w:rPr>
        <w:t>Kernel</w:t>
      </w:r>
      <w:r w:rsidR="00614383">
        <w:rPr>
          <w:b/>
        </w:rPr>
        <w:t xml:space="preserve"> – Portion of the operating system’s code that always resides in memory that facilitates interactions between hardware and software</w:t>
      </w:r>
    </w:p>
    <w:p w14:paraId="4BF374FA" w14:textId="03BADA67" w:rsidR="00BF1164" w:rsidRDefault="00BF1164" w:rsidP="00BF1164">
      <w:pPr>
        <w:rPr>
          <w:b/>
        </w:rPr>
      </w:pPr>
      <w:r>
        <w:rPr>
          <w:b/>
        </w:rPr>
        <w:t>Device driver</w:t>
      </w:r>
      <w:r w:rsidR="00614383">
        <w:rPr>
          <w:b/>
        </w:rPr>
        <w:t xml:space="preserve"> – Piece of software that communicates with specific hardware</w:t>
      </w:r>
    </w:p>
    <w:p w14:paraId="6B60C94A" w14:textId="4BD78002" w:rsidR="00BF1164" w:rsidRDefault="00BF1164" w:rsidP="00BF1164">
      <w:pPr>
        <w:rPr>
          <w:b/>
        </w:rPr>
      </w:pPr>
      <w:r>
        <w:rPr>
          <w:b/>
        </w:rPr>
        <w:t>Interrupt – pausing a program to go to another task, then resuming the program where you left off</w:t>
      </w:r>
    </w:p>
    <w:p w14:paraId="2556ADE9" w14:textId="439078A9" w:rsidR="005572F0" w:rsidRDefault="005572F0" w:rsidP="00BF1164">
      <w:pPr>
        <w:rPr>
          <w:b/>
        </w:rPr>
      </w:pPr>
      <w:r>
        <w:rPr>
          <w:b/>
        </w:rPr>
        <w:t>Interrupt request line – wire the CPU senses after every instruction to check for an interrupt</w:t>
      </w:r>
    </w:p>
    <w:p w14:paraId="1871BA72" w14:textId="54223D57" w:rsidR="005572F0" w:rsidRDefault="005572F0" w:rsidP="00BF1164">
      <w:pPr>
        <w:rPr>
          <w:b/>
        </w:rPr>
      </w:pPr>
      <w:r>
        <w:rPr>
          <w:b/>
        </w:rPr>
        <w:t xml:space="preserve">Difference between an </w:t>
      </w:r>
      <w:proofErr w:type="spellStart"/>
      <w:r>
        <w:rPr>
          <w:b/>
        </w:rPr>
        <w:t>unmaskable</w:t>
      </w:r>
      <w:proofErr w:type="spellEnd"/>
      <w:r>
        <w:rPr>
          <w:b/>
        </w:rPr>
        <w:t xml:space="preserve"> interrupt and a maskable interrupt</w:t>
      </w:r>
    </w:p>
    <w:p w14:paraId="124BD69B" w14:textId="4A8512E7" w:rsidR="00BF1164" w:rsidRDefault="00BF1164" w:rsidP="00BF1164">
      <w:pPr>
        <w:rPr>
          <w:b/>
        </w:rPr>
      </w:pPr>
      <w:r>
        <w:rPr>
          <w:b/>
        </w:rPr>
        <w:t>Von Neumann architecture</w:t>
      </w:r>
      <w:r w:rsidR="00614383">
        <w:rPr>
          <w:b/>
        </w:rPr>
        <w:t xml:space="preserve"> – Separate memories for instructions and data</w:t>
      </w:r>
    </w:p>
    <w:p w14:paraId="52681BC9" w14:textId="41C07298" w:rsidR="00BF1164" w:rsidRDefault="00BF1164" w:rsidP="00BF1164">
      <w:pPr>
        <w:rPr>
          <w:b/>
        </w:rPr>
      </w:pPr>
      <w:r>
        <w:rPr>
          <w:b/>
        </w:rPr>
        <w:t>Daemons</w:t>
      </w:r>
      <w:r w:rsidR="00614383">
        <w:rPr>
          <w:b/>
        </w:rPr>
        <w:t xml:space="preserve"> – programs that run the entire time the system is running</w:t>
      </w:r>
    </w:p>
    <w:p w14:paraId="605B2161" w14:textId="409816EF" w:rsidR="00BF1164" w:rsidRDefault="00BF1164" w:rsidP="00BF1164">
      <w:pPr>
        <w:rPr>
          <w:b/>
        </w:rPr>
      </w:pPr>
      <w:r>
        <w:rPr>
          <w:b/>
        </w:rPr>
        <w:t>Timer – times/used to trigger interrupts at fixed intervals</w:t>
      </w:r>
    </w:p>
    <w:p w14:paraId="25B4B0FB" w14:textId="0254B164" w:rsidR="005572F0" w:rsidRDefault="005572F0" w:rsidP="00BF1164">
      <w:pPr>
        <w:rPr>
          <w:b/>
        </w:rPr>
      </w:pPr>
      <w:r>
        <w:rPr>
          <w:b/>
        </w:rPr>
        <w:t>Trap – interrupt create by an error</w:t>
      </w:r>
    </w:p>
    <w:p w14:paraId="54A80511" w14:textId="054F24CC" w:rsidR="00BF1164" w:rsidRDefault="00BF1164" w:rsidP="00BF1164">
      <w:pPr>
        <w:rPr>
          <w:b/>
        </w:rPr>
      </w:pPr>
      <w:r>
        <w:rPr>
          <w:b/>
        </w:rPr>
        <w:t>Program counter – counter that keeps track of where you are in a program</w:t>
      </w:r>
    </w:p>
    <w:p w14:paraId="0AC7BA09" w14:textId="24BA85AE" w:rsidR="00BF1164" w:rsidRDefault="00BF1164" w:rsidP="00BF1164">
      <w:pPr>
        <w:rPr>
          <w:b/>
        </w:rPr>
      </w:pPr>
      <w:r>
        <w:rPr>
          <w:b/>
        </w:rPr>
        <w:t>Cache – Fast, temporary storage</w:t>
      </w:r>
    </w:p>
    <w:p w14:paraId="51C25AC7" w14:textId="4691F902" w:rsidR="00BF1164" w:rsidRDefault="00BF1164" w:rsidP="00BF1164">
      <w:pPr>
        <w:rPr>
          <w:b/>
        </w:rPr>
      </w:pPr>
      <w:r>
        <w:rPr>
          <w:b/>
        </w:rPr>
        <w:t>Cache coherency – the cache is the same across the entire system</w:t>
      </w:r>
    </w:p>
    <w:p w14:paraId="690AA23B" w14:textId="29BE91EA" w:rsidR="008E1A8A" w:rsidRDefault="008E1A8A" w:rsidP="00BF1164">
      <w:pPr>
        <w:rPr>
          <w:b/>
        </w:rPr>
      </w:pPr>
      <w:r>
        <w:rPr>
          <w:b/>
        </w:rPr>
        <w:lastRenderedPageBreak/>
        <w:t>Difference between free and OSS - free</w:t>
      </w:r>
    </w:p>
    <w:p w14:paraId="7C0109C1" w14:textId="1BE288C4" w:rsidR="005572F0" w:rsidRDefault="005572F0" w:rsidP="00BF1164">
      <w:pPr>
        <w:rPr>
          <w:b/>
        </w:rPr>
      </w:pPr>
      <w:r>
        <w:rPr>
          <w:b/>
        </w:rPr>
        <w:t>Multi-programming – switching programs while waiting for I/O</w:t>
      </w:r>
    </w:p>
    <w:p w14:paraId="5CA597C0" w14:textId="0AF3C063" w:rsidR="005572F0" w:rsidRDefault="005572F0" w:rsidP="00BF1164">
      <w:pPr>
        <w:rPr>
          <w:b/>
        </w:rPr>
      </w:pPr>
      <w:r>
        <w:rPr>
          <w:b/>
        </w:rPr>
        <w:t>Multi-tasking – switching programs while waiting for user input</w:t>
      </w:r>
    </w:p>
    <w:p w14:paraId="7DD19285" w14:textId="77777777" w:rsidR="005572F0" w:rsidRDefault="005572F0" w:rsidP="005572F0">
      <w:pPr>
        <w:rPr>
          <w:b/>
        </w:rPr>
      </w:pPr>
      <w:r>
        <w:rPr>
          <w:b/>
        </w:rPr>
        <w:t>SMP – multi-processor system where each CPU has its own registers and local cache, but all other memory is shared</w:t>
      </w:r>
    </w:p>
    <w:p w14:paraId="6BEF0674" w14:textId="77777777" w:rsidR="005572F0" w:rsidRDefault="005572F0" w:rsidP="005572F0">
      <w:pPr>
        <w:rPr>
          <w:b/>
        </w:rPr>
      </w:pPr>
      <w:r>
        <w:rPr>
          <w:b/>
        </w:rPr>
        <w:t>NUMA – Each CPU or group of CPUs is assigned a local portion of memory that is theirs to use</w:t>
      </w:r>
    </w:p>
    <w:p w14:paraId="28BDAEE7" w14:textId="1FFA361A" w:rsidR="00097CF2" w:rsidRPr="004D61BD" w:rsidRDefault="00097CF2" w:rsidP="00A03831">
      <w:pPr>
        <w:rPr>
          <w:b/>
        </w:rPr>
      </w:pPr>
    </w:p>
    <w:p w14:paraId="0FEB9B2E" w14:textId="77777777" w:rsidR="00A03831" w:rsidRPr="004D61BD" w:rsidRDefault="00A03831" w:rsidP="00A03831">
      <w:pPr>
        <w:rPr>
          <w:b/>
        </w:rPr>
      </w:pPr>
      <w:r w:rsidRPr="004D61BD">
        <w:rPr>
          <w:b/>
        </w:rPr>
        <w:t xml:space="preserve"> </w:t>
      </w:r>
    </w:p>
    <w:p w14:paraId="5CACDD38" w14:textId="77777777" w:rsidR="00A03831" w:rsidRPr="004D61BD" w:rsidRDefault="00A03831" w:rsidP="00A03831">
      <w:pPr>
        <w:rPr>
          <w:b/>
        </w:rPr>
      </w:pPr>
      <w:r w:rsidRPr="004D61BD">
        <w:rPr>
          <w:b/>
        </w:rPr>
        <w:t xml:space="preserve"> </w:t>
      </w:r>
    </w:p>
    <w:p w14:paraId="6EAF9F4F" w14:textId="77777777" w:rsidR="00A03831" w:rsidRPr="004D61BD" w:rsidRDefault="00A03831" w:rsidP="00A03831">
      <w:pPr>
        <w:rPr>
          <w:b/>
        </w:rPr>
      </w:pPr>
      <w:r w:rsidRPr="004D61BD">
        <w:rPr>
          <w:b/>
        </w:rPr>
        <w:t xml:space="preserve"> </w:t>
      </w:r>
    </w:p>
    <w:p w14:paraId="627F7E1A" w14:textId="77777777" w:rsidR="00A03831" w:rsidRPr="004D61BD" w:rsidRDefault="00A03831" w:rsidP="00A03831">
      <w:pPr>
        <w:rPr>
          <w:b/>
        </w:rPr>
      </w:pPr>
      <w:r w:rsidRPr="004D61BD">
        <w:rPr>
          <w:b/>
        </w:rPr>
        <w:t xml:space="preserve">Cooldown/ Closing: (5-10 min.)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03831" w:rsidRPr="004D61BD" w14:paraId="79AE7BE1" w14:textId="77777777" w:rsidTr="009021CA">
        <w:trPr>
          <w:trHeight w:val="1439"/>
        </w:trPr>
        <w:tc>
          <w:tcPr>
            <w:tcW w:w="3116" w:type="dxa"/>
          </w:tcPr>
          <w:p w14:paraId="50159492" w14:textId="77777777" w:rsidR="00A03831" w:rsidRPr="004D61BD" w:rsidRDefault="00A03831" w:rsidP="009021CA">
            <w:pPr>
              <w:rPr>
                <w:b/>
              </w:rPr>
            </w:pPr>
            <w:r w:rsidRPr="004D61BD">
              <w:rPr>
                <w:b/>
              </w:rPr>
              <w:t xml:space="preserve">Content to cover: </w:t>
            </w:r>
          </w:p>
          <w:p w14:paraId="588196F2" w14:textId="77777777" w:rsidR="00A03831" w:rsidRDefault="00A03831" w:rsidP="009021CA">
            <w:pPr>
              <w:rPr>
                <w:b/>
              </w:rPr>
            </w:pPr>
          </w:p>
          <w:p w14:paraId="66F178CF" w14:textId="0F141C54" w:rsidR="00BF0212" w:rsidRPr="004D61BD" w:rsidRDefault="00BF0212" w:rsidP="009021CA">
            <w:pPr>
              <w:rPr>
                <w:b/>
              </w:rPr>
            </w:pPr>
            <w:r>
              <w:rPr>
                <w:b/>
              </w:rPr>
              <w:t>Differences between SMP and NUMA</w:t>
            </w:r>
          </w:p>
        </w:tc>
        <w:tc>
          <w:tcPr>
            <w:tcW w:w="3117" w:type="dxa"/>
          </w:tcPr>
          <w:p w14:paraId="58B479E2" w14:textId="77777777" w:rsidR="00A03831" w:rsidRPr="004D61BD" w:rsidRDefault="00A03831" w:rsidP="009021CA">
            <w:pPr>
              <w:rPr>
                <w:b/>
              </w:rPr>
            </w:pPr>
            <w:r w:rsidRPr="004D61BD">
              <w:rPr>
                <w:b/>
              </w:rPr>
              <w:t xml:space="preserve">Collaborative Learning Technique:   </w:t>
            </w:r>
          </w:p>
          <w:p w14:paraId="0A1CD37D" w14:textId="77777777" w:rsidR="00A03831" w:rsidRDefault="00A03831" w:rsidP="009021CA">
            <w:pPr>
              <w:rPr>
                <w:b/>
              </w:rPr>
            </w:pPr>
          </w:p>
          <w:p w14:paraId="1EB4C765" w14:textId="531D80B6" w:rsidR="009648AD" w:rsidRPr="004D61BD" w:rsidRDefault="009648AD" w:rsidP="009021CA">
            <w:pPr>
              <w:rPr>
                <w:b/>
              </w:rPr>
            </w:pPr>
            <w:r>
              <w:rPr>
                <w:b/>
              </w:rPr>
              <w:t>Group survey</w:t>
            </w:r>
          </w:p>
        </w:tc>
        <w:tc>
          <w:tcPr>
            <w:tcW w:w="3117" w:type="dxa"/>
          </w:tcPr>
          <w:p w14:paraId="18521D93" w14:textId="77777777" w:rsidR="00A03831" w:rsidRPr="004D61BD" w:rsidRDefault="00A03831" w:rsidP="009021CA">
            <w:pPr>
              <w:rPr>
                <w:b/>
              </w:rPr>
            </w:pPr>
            <w:r w:rsidRPr="004D61BD">
              <w:rPr>
                <w:b/>
              </w:rPr>
              <w:t xml:space="preserve">Strategy to be used: </w:t>
            </w:r>
          </w:p>
          <w:p w14:paraId="77A6648F" w14:textId="77777777" w:rsidR="00A03831" w:rsidRDefault="00A03831" w:rsidP="009021CA">
            <w:pPr>
              <w:rPr>
                <w:b/>
              </w:rPr>
            </w:pPr>
          </w:p>
          <w:p w14:paraId="21454681" w14:textId="0FC25222" w:rsidR="009648AD" w:rsidRPr="004D61BD" w:rsidRDefault="00BF0212" w:rsidP="009021CA">
            <w:pPr>
              <w:rPr>
                <w:b/>
              </w:rPr>
            </w:pPr>
            <w:r>
              <w:rPr>
                <w:b/>
              </w:rPr>
              <w:t>Matrices (advantages vs disadvantages)</w:t>
            </w:r>
          </w:p>
        </w:tc>
      </w:tr>
    </w:tbl>
    <w:p w14:paraId="35D36FB5" w14:textId="77777777" w:rsidR="00A03831" w:rsidRPr="004D61BD" w:rsidRDefault="00A03831" w:rsidP="00A03831">
      <w:pPr>
        <w:rPr>
          <w:b/>
        </w:rPr>
      </w:pPr>
    </w:p>
    <w:p w14:paraId="0B714E18" w14:textId="77777777" w:rsidR="00A03831" w:rsidRPr="004D61BD" w:rsidRDefault="00A03831" w:rsidP="00A03831">
      <w:pPr>
        <w:rPr>
          <w:b/>
        </w:rPr>
      </w:pPr>
      <w:r w:rsidRPr="004D61BD">
        <w:rPr>
          <w:b/>
        </w:rPr>
        <w:t xml:space="preserve">Please provide a DETAILED BREAKDOWN of cool-down activity OR attach corresponding document(s) </w:t>
      </w:r>
    </w:p>
    <w:p w14:paraId="3135D22C" w14:textId="6B09FFFC" w:rsidR="00A03831" w:rsidRDefault="00A03831" w:rsidP="00BF0212">
      <w:pPr>
        <w:rPr>
          <w:b/>
        </w:rPr>
      </w:pPr>
      <w:r w:rsidRPr="004D61BD">
        <w:rPr>
          <w:b/>
        </w:rPr>
        <w:t xml:space="preserve"> </w:t>
      </w:r>
    </w:p>
    <w:p w14:paraId="79AE4F85" w14:textId="2F2D8D97" w:rsidR="00BF0212" w:rsidRDefault="00BF0212" w:rsidP="00BF0212">
      <w:pPr>
        <w:rPr>
          <w:b/>
        </w:rPr>
      </w:pPr>
    </w:p>
    <w:p w14:paraId="019D9F78" w14:textId="16FB6842" w:rsidR="00BF0212" w:rsidRDefault="00BF0212" w:rsidP="00BF0212">
      <w:pPr>
        <w:rPr>
          <w:b/>
        </w:rPr>
      </w:pPr>
    </w:p>
    <w:p w14:paraId="45DB5F27" w14:textId="0BDE42D6" w:rsidR="00BF0212" w:rsidRDefault="00BF0212" w:rsidP="00BF0212">
      <w:pPr>
        <w:rPr>
          <w:b/>
        </w:rPr>
      </w:pPr>
    </w:p>
    <w:p w14:paraId="4B508AC9" w14:textId="6BE92559" w:rsidR="00BF0212" w:rsidRDefault="00BF0212" w:rsidP="00BF0212">
      <w:pPr>
        <w:rPr>
          <w:b/>
        </w:rPr>
      </w:pPr>
    </w:p>
    <w:p w14:paraId="6A4AA97C" w14:textId="4D54F873" w:rsidR="00BF0212" w:rsidRDefault="00BF0212" w:rsidP="00BF0212">
      <w:pPr>
        <w:rPr>
          <w:b/>
        </w:rPr>
      </w:pPr>
    </w:p>
    <w:p w14:paraId="4FCC3E06" w14:textId="69745BBF" w:rsidR="00BF0212" w:rsidRDefault="00BF0212" w:rsidP="00BF0212">
      <w:pPr>
        <w:rPr>
          <w:b/>
        </w:rPr>
      </w:pPr>
    </w:p>
    <w:p w14:paraId="2FF099FC" w14:textId="3C502C18" w:rsidR="00BF0212" w:rsidRDefault="00BF0212" w:rsidP="00BF0212">
      <w:pPr>
        <w:rPr>
          <w:b/>
        </w:rPr>
      </w:pPr>
    </w:p>
    <w:p w14:paraId="6AB85C7F" w14:textId="3DC174CA" w:rsidR="00BF0212" w:rsidRDefault="00BF0212" w:rsidP="00BF0212">
      <w:pPr>
        <w:rPr>
          <w:b/>
        </w:rPr>
      </w:pPr>
    </w:p>
    <w:p w14:paraId="41AA3E80" w14:textId="3B2C9B87" w:rsidR="00BF0212" w:rsidRDefault="00BF0212" w:rsidP="00BF0212">
      <w:pPr>
        <w:rPr>
          <w:b/>
        </w:rPr>
      </w:pPr>
    </w:p>
    <w:p w14:paraId="39575A84" w14:textId="673856F0" w:rsidR="00BF0212" w:rsidRDefault="00BF0212" w:rsidP="00BF0212">
      <w:pPr>
        <w:rPr>
          <w:b/>
        </w:rPr>
      </w:pPr>
    </w:p>
    <w:p w14:paraId="776C1EFC" w14:textId="09ED95AC" w:rsidR="00BF0212" w:rsidRDefault="00BF0212" w:rsidP="00BF0212">
      <w:pPr>
        <w:rPr>
          <w:b/>
        </w:rPr>
      </w:pPr>
    </w:p>
    <w:p w14:paraId="7A939F27" w14:textId="0C4D99CD" w:rsidR="00BF0212" w:rsidRDefault="00BF0212" w:rsidP="00BF0212">
      <w:pPr>
        <w:rPr>
          <w:b/>
        </w:rPr>
      </w:pPr>
    </w:p>
    <w:p w14:paraId="1812000D" w14:textId="77777777" w:rsidR="00BF0212" w:rsidRPr="004D61BD" w:rsidRDefault="00BF0212" w:rsidP="00BF0212">
      <w:pPr>
        <w:rPr>
          <w:b/>
        </w:rPr>
      </w:pPr>
    </w:p>
    <w:p w14:paraId="78CCB7D9" w14:textId="77777777" w:rsidR="00A03831" w:rsidRPr="004D61BD" w:rsidRDefault="00A03831" w:rsidP="00A03831">
      <w:pPr>
        <w:rPr>
          <w:b/>
        </w:rPr>
      </w:pPr>
      <w:r w:rsidRPr="004D61BD">
        <w:rPr>
          <w:b/>
        </w:rPr>
        <w:t xml:space="preserve">SI SESSION PLANNING FORM (CONT.) </w:t>
      </w:r>
    </w:p>
    <w:p w14:paraId="60B6062D" w14:textId="77777777" w:rsidR="00A03831" w:rsidRPr="004D61BD" w:rsidRDefault="00A03831" w:rsidP="00A03831">
      <w:pPr>
        <w:rPr>
          <w:b/>
        </w:rPr>
      </w:pPr>
      <w:r w:rsidRPr="004D61BD">
        <w:rPr>
          <w:b/>
        </w:rPr>
        <w:t xml:space="preserve"> </w:t>
      </w:r>
    </w:p>
    <w:p w14:paraId="4217E069" w14:textId="77777777" w:rsidR="00A03831" w:rsidRPr="004D61BD" w:rsidRDefault="00A03831" w:rsidP="00A03831">
      <w:pPr>
        <w:rPr>
          <w:b/>
        </w:rPr>
      </w:pPr>
      <w:r w:rsidRPr="004D61BD">
        <w:rPr>
          <w:b/>
        </w:rPr>
        <w:t>Workout</w:t>
      </w:r>
      <w:proofErr w:type="gramStart"/>
      <w:r w:rsidRPr="004D61BD">
        <w:rPr>
          <w:b/>
        </w:rPr>
        <w:t>:  (</w:t>
      </w:r>
      <w:proofErr w:type="gramEnd"/>
      <w:r w:rsidRPr="004D61BD">
        <w:rPr>
          <w:b/>
        </w:rPr>
        <w:t xml:space="preserve">30-40 min.)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97CF2" w:rsidRPr="004D61BD" w14:paraId="037AAA6F" w14:textId="77777777" w:rsidTr="009021CA">
        <w:trPr>
          <w:trHeight w:val="1439"/>
        </w:trPr>
        <w:tc>
          <w:tcPr>
            <w:tcW w:w="3116" w:type="dxa"/>
          </w:tcPr>
          <w:p w14:paraId="290903D9" w14:textId="77777777" w:rsidR="00097CF2" w:rsidRPr="004D61BD" w:rsidRDefault="00097CF2" w:rsidP="009021CA">
            <w:pPr>
              <w:rPr>
                <w:b/>
              </w:rPr>
            </w:pPr>
            <w:r w:rsidRPr="004D61BD">
              <w:rPr>
                <w:b/>
              </w:rPr>
              <w:t xml:space="preserve">Content to cover: </w:t>
            </w:r>
          </w:p>
          <w:p w14:paraId="1D7DE96B" w14:textId="77777777" w:rsidR="00097CF2" w:rsidRDefault="00097CF2" w:rsidP="009021CA">
            <w:pPr>
              <w:rPr>
                <w:b/>
              </w:rPr>
            </w:pPr>
          </w:p>
          <w:p w14:paraId="59E55E4B" w14:textId="23CE5065" w:rsidR="00143517" w:rsidRPr="004D61BD" w:rsidRDefault="008E1A8A" w:rsidP="009021CA">
            <w:pPr>
              <w:rPr>
                <w:b/>
              </w:rPr>
            </w:pPr>
            <w:r>
              <w:rPr>
                <w:b/>
              </w:rPr>
              <w:t>SMP vs NUMA</w:t>
            </w:r>
            <w:r w:rsidR="00101D54">
              <w:rPr>
                <w:b/>
              </w:rPr>
              <w:t xml:space="preserve"> (pg. 16)</w:t>
            </w:r>
          </w:p>
        </w:tc>
        <w:tc>
          <w:tcPr>
            <w:tcW w:w="3117" w:type="dxa"/>
          </w:tcPr>
          <w:p w14:paraId="4F5F4181" w14:textId="77777777" w:rsidR="00097CF2" w:rsidRPr="004D61BD" w:rsidRDefault="00097CF2" w:rsidP="009021CA">
            <w:pPr>
              <w:rPr>
                <w:b/>
              </w:rPr>
            </w:pPr>
            <w:r w:rsidRPr="004D61BD">
              <w:rPr>
                <w:b/>
              </w:rPr>
              <w:t xml:space="preserve">Collaborative Learning Technique:   </w:t>
            </w:r>
          </w:p>
          <w:p w14:paraId="40E94B4D" w14:textId="77777777" w:rsidR="00097CF2" w:rsidRDefault="00097CF2" w:rsidP="009021CA">
            <w:pPr>
              <w:rPr>
                <w:b/>
              </w:rPr>
            </w:pPr>
          </w:p>
          <w:p w14:paraId="1460DF09" w14:textId="14EC90D8" w:rsidR="00143517" w:rsidRPr="004D61BD" w:rsidRDefault="00BF1164" w:rsidP="009021CA">
            <w:pPr>
              <w:rPr>
                <w:b/>
              </w:rPr>
            </w:pPr>
            <w:r>
              <w:rPr>
                <w:b/>
              </w:rPr>
              <w:t>Visuals</w:t>
            </w:r>
          </w:p>
        </w:tc>
        <w:tc>
          <w:tcPr>
            <w:tcW w:w="3117" w:type="dxa"/>
          </w:tcPr>
          <w:p w14:paraId="635928B2" w14:textId="77777777" w:rsidR="00097CF2" w:rsidRPr="004D61BD" w:rsidRDefault="00097CF2" w:rsidP="009021CA">
            <w:pPr>
              <w:rPr>
                <w:b/>
              </w:rPr>
            </w:pPr>
            <w:r w:rsidRPr="004D61BD">
              <w:rPr>
                <w:b/>
              </w:rPr>
              <w:t xml:space="preserve">Strategy to be used: </w:t>
            </w:r>
          </w:p>
          <w:p w14:paraId="543801AB" w14:textId="77777777" w:rsidR="00097CF2" w:rsidRDefault="00097CF2" w:rsidP="009021CA">
            <w:pPr>
              <w:rPr>
                <w:b/>
              </w:rPr>
            </w:pPr>
          </w:p>
          <w:p w14:paraId="6E7B18FE" w14:textId="0BF96E11" w:rsidR="00143517" w:rsidRPr="004D61BD" w:rsidRDefault="00BF1164" w:rsidP="009021CA">
            <w:pPr>
              <w:rPr>
                <w:b/>
              </w:rPr>
            </w:pPr>
            <w:r>
              <w:rPr>
                <w:b/>
              </w:rPr>
              <w:t>KWL</w:t>
            </w:r>
          </w:p>
        </w:tc>
      </w:tr>
      <w:tr w:rsidR="0086225E" w:rsidRPr="004D61BD" w14:paraId="3F2255D0" w14:textId="77777777" w:rsidTr="009021CA">
        <w:trPr>
          <w:trHeight w:val="1439"/>
        </w:trPr>
        <w:tc>
          <w:tcPr>
            <w:tcW w:w="3116" w:type="dxa"/>
          </w:tcPr>
          <w:p w14:paraId="13E91601" w14:textId="6E83BF95" w:rsidR="0086225E" w:rsidRPr="004D61BD" w:rsidRDefault="00101D54" w:rsidP="009021CA">
            <w:pPr>
              <w:rPr>
                <w:b/>
              </w:rPr>
            </w:pPr>
            <w:r>
              <w:rPr>
                <w:b/>
              </w:rPr>
              <w:t>Linked lists</w:t>
            </w:r>
          </w:p>
        </w:tc>
        <w:tc>
          <w:tcPr>
            <w:tcW w:w="3117" w:type="dxa"/>
          </w:tcPr>
          <w:p w14:paraId="6FFDE83F" w14:textId="46360E46" w:rsidR="0086225E" w:rsidRPr="004D61BD" w:rsidRDefault="00A07536" w:rsidP="009021CA">
            <w:pPr>
              <w:rPr>
                <w:b/>
              </w:rPr>
            </w:pPr>
            <w:r>
              <w:rPr>
                <w:b/>
              </w:rPr>
              <w:t>Visuals</w:t>
            </w:r>
            <w:r w:rsidR="00101D54">
              <w:rPr>
                <w:b/>
              </w:rPr>
              <w:t xml:space="preserve"> (code example)</w:t>
            </w:r>
          </w:p>
        </w:tc>
        <w:tc>
          <w:tcPr>
            <w:tcW w:w="3117" w:type="dxa"/>
          </w:tcPr>
          <w:p w14:paraId="128FA7DE" w14:textId="1604A0DE" w:rsidR="0086225E" w:rsidRDefault="00A07536" w:rsidP="009021CA">
            <w:pPr>
              <w:rPr>
                <w:b/>
              </w:rPr>
            </w:pPr>
            <w:r>
              <w:rPr>
                <w:b/>
              </w:rPr>
              <w:t>KWL</w:t>
            </w:r>
          </w:p>
          <w:p w14:paraId="7AC3A874" w14:textId="527D6B16" w:rsidR="00017CC3" w:rsidRPr="004D61BD" w:rsidRDefault="00017CC3" w:rsidP="009021CA">
            <w:pPr>
              <w:rPr>
                <w:b/>
              </w:rPr>
            </w:pPr>
          </w:p>
        </w:tc>
      </w:tr>
      <w:tr w:rsidR="0086225E" w:rsidRPr="004D61BD" w14:paraId="265C55A4" w14:textId="77777777" w:rsidTr="009021CA">
        <w:trPr>
          <w:trHeight w:val="1439"/>
        </w:trPr>
        <w:tc>
          <w:tcPr>
            <w:tcW w:w="3116" w:type="dxa"/>
          </w:tcPr>
          <w:p w14:paraId="2342E727" w14:textId="79A5EF21" w:rsidR="0086225E" w:rsidRPr="004D61BD" w:rsidRDefault="0086225E" w:rsidP="009021CA">
            <w:pPr>
              <w:rPr>
                <w:b/>
              </w:rPr>
            </w:pPr>
          </w:p>
        </w:tc>
        <w:tc>
          <w:tcPr>
            <w:tcW w:w="3117" w:type="dxa"/>
          </w:tcPr>
          <w:p w14:paraId="58AA8DCC" w14:textId="6DD3BE25" w:rsidR="0086225E" w:rsidRPr="004D61BD" w:rsidRDefault="0086225E" w:rsidP="009021CA">
            <w:pPr>
              <w:rPr>
                <w:b/>
              </w:rPr>
            </w:pPr>
          </w:p>
        </w:tc>
        <w:tc>
          <w:tcPr>
            <w:tcW w:w="3117" w:type="dxa"/>
          </w:tcPr>
          <w:p w14:paraId="220EA1A7" w14:textId="6F3286B4" w:rsidR="0086225E" w:rsidRPr="004D61BD" w:rsidRDefault="0086225E" w:rsidP="009021CA">
            <w:pPr>
              <w:rPr>
                <w:b/>
              </w:rPr>
            </w:pPr>
          </w:p>
        </w:tc>
      </w:tr>
    </w:tbl>
    <w:p w14:paraId="3F4E437A" w14:textId="77777777" w:rsidR="00A03831" w:rsidRPr="004D61BD" w:rsidRDefault="00A03831" w:rsidP="00A03831">
      <w:pPr>
        <w:rPr>
          <w:b/>
        </w:rPr>
      </w:pPr>
      <w:r w:rsidRPr="004D61BD">
        <w:rPr>
          <w:b/>
        </w:rPr>
        <w:t xml:space="preserve">    </w:t>
      </w:r>
    </w:p>
    <w:p w14:paraId="387F836D" w14:textId="77777777" w:rsidR="00A03831" w:rsidRPr="004D61BD" w:rsidRDefault="00A03831" w:rsidP="00A03831">
      <w:pPr>
        <w:rPr>
          <w:b/>
        </w:rPr>
      </w:pPr>
      <w:r w:rsidRPr="004D61BD">
        <w:rPr>
          <w:b/>
        </w:rPr>
        <w:t xml:space="preserve">Please provide a DETAILED BREAKDOWN of each workout activity OR attach corresponding document(s) </w:t>
      </w:r>
    </w:p>
    <w:p w14:paraId="013B70E2" w14:textId="648075B4" w:rsidR="00F039A1" w:rsidRDefault="00A03831" w:rsidP="00BF0212">
      <w:pPr>
        <w:rPr>
          <w:b/>
        </w:rPr>
      </w:pPr>
      <w:r w:rsidRPr="004D61BD">
        <w:rPr>
          <w:b/>
        </w:rPr>
        <w:t xml:space="preserve"> </w:t>
      </w:r>
      <w:hyperlink r:id="rId5" w:anchor="2/15/2021&amp;section-id={CA4CFB70-561C-489B-98C8-76492624AA7F}&amp;page-id={64F0C6E4-1F6F-4FF7-8589-114FEBF21FA6}&amp;end" w:history="1">
        <w:r w:rsidR="00BF0212">
          <w:rPr>
            <w:rStyle w:val="Hyperlink"/>
          </w:rPr>
          <w:t>2/15/2021</w:t>
        </w:r>
      </w:hyperlink>
      <w:r w:rsidR="00BF0212">
        <w:t>  (</w:t>
      </w:r>
      <w:hyperlink r:id="rId6" w:history="1">
        <w:r w:rsidR="00BF0212">
          <w:rPr>
            <w:rStyle w:val="Hyperlink"/>
          </w:rPr>
          <w:t>Web view</w:t>
        </w:r>
      </w:hyperlink>
      <w:r w:rsidR="00BF0212">
        <w:t>)</w:t>
      </w:r>
    </w:p>
    <w:sectPr w:rsidR="00F039A1" w:rsidSect="004D61BD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9B4AB6"/>
    <w:multiLevelType w:val="hybridMultilevel"/>
    <w:tmpl w:val="7C6EF7F8"/>
    <w:lvl w:ilvl="0" w:tplc="D488F3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04C74EA"/>
    <w:multiLevelType w:val="hybridMultilevel"/>
    <w:tmpl w:val="EE8C1976"/>
    <w:lvl w:ilvl="0" w:tplc="120CD2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MzY3MDIxNTS0sDBR0lEKTi0uzszPAykwrwUAsm24hywAAAA="/>
  </w:docVars>
  <w:rsids>
    <w:rsidRoot w:val="00A03831"/>
    <w:rsid w:val="00017CC3"/>
    <w:rsid w:val="000946E2"/>
    <w:rsid w:val="00097CF2"/>
    <w:rsid w:val="000E2A21"/>
    <w:rsid w:val="00101D54"/>
    <w:rsid w:val="00143517"/>
    <w:rsid w:val="002360CD"/>
    <w:rsid w:val="003B2667"/>
    <w:rsid w:val="004D61BD"/>
    <w:rsid w:val="005149D9"/>
    <w:rsid w:val="005572F0"/>
    <w:rsid w:val="00614383"/>
    <w:rsid w:val="00741ED4"/>
    <w:rsid w:val="0086225E"/>
    <w:rsid w:val="008E1A8A"/>
    <w:rsid w:val="009021CA"/>
    <w:rsid w:val="0092782C"/>
    <w:rsid w:val="00964749"/>
    <w:rsid w:val="009648AD"/>
    <w:rsid w:val="009925FD"/>
    <w:rsid w:val="00A03831"/>
    <w:rsid w:val="00A07536"/>
    <w:rsid w:val="00A207B9"/>
    <w:rsid w:val="00A91048"/>
    <w:rsid w:val="00BD2036"/>
    <w:rsid w:val="00BF0212"/>
    <w:rsid w:val="00BF1164"/>
    <w:rsid w:val="00C03D97"/>
    <w:rsid w:val="00C67CCA"/>
    <w:rsid w:val="00C82984"/>
    <w:rsid w:val="00CD2C54"/>
    <w:rsid w:val="00CF7B7B"/>
    <w:rsid w:val="00D31F57"/>
    <w:rsid w:val="00DC66B4"/>
    <w:rsid w:val="00F02B5B"/>
    <w:rsid w:val="00F03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8F9BA"/>
  <w15:chartTrackingRefBased/>
  <w15:docId w15:val="{74B829D6-F4AD-4B74-B11D-B99F539DA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38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66B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F039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039A1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F039A1"/>
  </w:style>
  <w:style w:type="character" w:customStyle="1" w:styleId="pun">
    <w:name w:val="pun"/>
    <w:basedOn w:val="DefaultParagraphFont"/>
    <w:rsid w:val="00F039A1"/>
  </w:style>
  <w:style w:type="character" w:styleId="HTMLCode">
    <w:name w:val="HTML Code"/>
    <w:basedOn w:val="DefaultParagraphFont"/>
    <w:uiPriority w:val="99"/>
    <w:semiHidden/>
    <w:unhideWhenUsed/>
    <w:rsid w:val="000946E2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BF021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F021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035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nedrive.live.com/view.aspx?resid=B445F442A58A65D%21164&amp;id=documents&amp;wd=target%28CMPE%20320.one%7CCA4CFB70-561C-489B-98C8-76492624AA7F%2F2%5C%2F15%5C%2F2021%7C64F0C6E4-1F6F-4FF7-8589-114FEBF21FA6%2F%29" TargetMode="External"/><Relationship Id="rId5" Type="http://schemas.openxmlformats.org/officeDocument/2006/relationships/hyperlink" Target="onenote:https://d.docs.live.net/0b445f442a58a65d/Documents/Spring%202021/CMPE%20320.on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9</TotalTime>
  <Pages>3</Pages>
  <Words>433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i Bergsten</dc:creator>
  <cp:keywords/>
  <dc:description/>
  <cp:lastModifiedBy>Joshua Booth</cp:lastModifiedBy>
  <cp:revision>18</cp:revision>
  <dcterms:created xsi:type="dcterms:W3CDTF">2020-01-20T23:52:00Z</dcterms:created>
  <dcterms:modified xsi:type="dcterms:W3CDTF">2021-02-15T16:39:00Z</dcterms:modified>
</cp:coreProperties>
</file>